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05FAA" w14:textId="1145DF50" w:rsidR="00C377E7" w:rsidRPr="00C377E7" w:rsidRDefault="00AA021C" w:rsidP="00C377E7">
      <w:pPr>
        <w:pBdr>
          <w:bottom w:val="single" w:sz="8" w:space="4" w:color="4F81BD"/>
        </w:pBdr>
        <w:tabs>
          <w:tab w:val="clear" w:pos="720"/>
        </w:tabs>
        <w:spacing w:after="300" w:afterAutospacing="0" w:line="240" w:lineRule="auto"/>
        <w:contextualSpacing/>
        <w:rPr>
          <w:rFonts w:ascii="Times New Roman" w:eastAsia="MS Gothic" w:hAnsi="Times New Roman" w:cs="Times New Roman"/>
          <w:color w:val="17365D"/>
          <w:spacing w:val="5"/>
          <w:kern w:val="28"/>
          <w:sz w:val="52"/>
          <w:szCs w:val="52"/>
        </w:rPr>
      </w:pPr>
      <w:r>
        <w:rPr>
          <w:rFonts w:ascii="Times New Roman" w:eastAsia="MS Gothic" w:hAnsi="Times New Roman" w:cs="Times New Roman"/>
          <w:color w:val="17365D"/>
          <w:spacing w:val="5"/>
          <w:kern w:val="28"/>
          <w:sz w:val="52"/>
          <w:szCs w:val="52"/>
        </w:rPr>
        <w:t>Alcohol and Risk</w:t>
      </w:r>
      <w:r w:rsidR="00CE1A56">
        <w:rPr>
          <w:rFonts w:ascii="Times New Roman" w:eastAsia="MS Gothic" w:hAnsi="Times New Roman" w:cs="Times New Roman"/>
          <w:color w:val="17365D"/>
          <w:spacing w:val="5"/>
          <w:kern w:val="28"/>
          <w:sz w:val="52"/>
          <w:szCs w:val="52"/>
        </w:rPr>
        <w:t>y Sexual Decision-Making among</w:t>
      </w:r>
      <w:r>
        <w:rPr>
          <w:rFonts w:ascii="Times New Roman" w:eastAsia="MS Gothic" w:hAnsi="Times New Roman" w:cs="Times New Roman"/>
          <w:color w:val="17365D"/>
          <w:spacing w:val="5"/>
          <w:kern w:val="28"/>
          <w:sz w:val="52"/>
          <w:szCs w:val="52"/>
        </w:rPr>
        <w:t xml:space="preserve"> </w:t>
      </w:r>
      <w:r w:rsidR="003A7005" w:rsidRPr="003A7005">
        <w:rPr>
          <w:rFonts w:ascii="Times New Roman" w:eastAsia="MS Gothic" w:hAnsi="Times New Roman" w:cs="Times New Roman"/>
          <w:color w:val="17365D"/>
          <w:spacing w:val="5"/>
          <w:kern w:val="28"/>
          <w:sz w:val="52"/>
          <w:szCs w:val="52"/>
        </w:rPr>
        <w:t>Men Who Have Sex with Men (MSM</w:t>
      </w:r>
      <w:r>
        <w:rPr>
          <w:rFonts w:ascii="Times New Roman" w:eastAsia="MS Gothic" w:hAnsi="Times New Roman" w:cs="Times New Roman"/>
          <w:color w:val="17365D"/>
          <w:spacing w:val="5"/>
          <w:kern w:val="28"/>
          <w:sz w:val="52"/>
          <w:szCs w:val="52"/>
        </w:rPr>
        <w:t>)</w:t>
      </w:r>
    </w:p>
    <w:p w14:paraId="4B32E4AF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7A7BE503" w14:textId="5B367DA4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ヒラギノ角ゴ Pro W3" w:hAnsi="Times New Roman" w:cs="Times New Roman"/>
          <w:sz w:val="24"/>
          <w:szCs w:val="24"/>
          <w:lang w:val="fr-FR"/>
        </w:rPr>
      </w:pPr>
      <w:r w:rsidRPr="00C377E7"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  <w:t>Contacts:</w:t>
      </w:r>
      <w:r w:rsidRPr="00C377E7">
        <w:rPr>
          <w:rFonts w:ascii="Times New Roman" w:eastAsia="Cambria" w:hAnsi="Times New Roman" w:cs="Times New Roman"/>
          <w:b/>
          <w:i/>
          <w:sz w:val="24"/>
          <w:szCs w:val="24"/>
        </w:rPr>
        <w:t xml:space="preserve"> </w:t>
      </w:r>
      <w:r w:rsidR="00213E99">
        <w:rPr>
          <w:rFonts w:ascii="Times New Roman" w:eastAsia="Times New Roman" w:hAnsi="Times New Roman" w:cs="Times New Roman"/>
          <w:sz w:val="24"/>
          <w:szCs w:val="24"/>
        </w:rPr>
        <w:t>Alan Sheinfil</w:t>
      </w:r>
      <w:r w:rsidRPr="00C377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6" w:history="1">
        <w:r w:rsidR="00213E99" w:rsidRPr="00D12A7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zsheinf@syr.edu</w:t>
        </w:r>
      </w:hyperlink>
      <w:r w:rsidR="00213E9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377E7">
        <w:rPr>
          <w:rFonts w:ascii="Times New Roman" w:eastAsia="Times New Roman" w:hAnsi="Times New Roman" w:cs="Times New Roman"/>
          <w:sz w:val="24"/>
          <w:szCs w:val="24"/>
        </w:rPr>
        <w:tab/>
      </w:r>
      <w:r w:rsidRPr="00C377E7">
        <w:rPr>
          <w:rFonts w:ascii="Times New Roman" w:eastAsia="Times New Roman" w:hAnsi="Times New Roman" w:cs="Times New Roman"/>
          <w:b/>
          <w:sz w:val="24"/>
          <w:szCs w:val="24"/>
        </w:rPr>
        <w:t>Faculty Adviser:</w:t>
      </w:r>
      <w:r w:rsidRPr="00C377E7">
        <w:rPr>
          <w:rFonts w:ascii="Times New Roman" w:eastAsia="Times New Roman" w:hAnsi="Times New Roman" w:cs="Times New Roman"/>
          <w:sz w:val="24"/>
          <w:szCs w:val="24"/>
        </w:rPr>
        <w:t xml:space="preserve"> Dr. </w:t>
      </w:r>
      <w:r w:rsidR="003A7005" w:rsidRPr="00154686">
        <w:rPr>
          <w:rFonts w:ascii="Times New Roman" w:eastAsia="Times New Roman" w:hAnsi="Times New Roman" w:cs="Times New Roman"/>
          <w:sz w:val="24"/>
          <w:szCs w:val="24"/>
        </w:rPr>
        <w:t>Stephen A. Maisto</w:t>
      </w:r>
    </w:p>
    <w:p w14:paraId="7E0DA351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</w:p>
    <w:p w14:paraId="6C3F44BF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</w:pPr>
      <w:r w:rsidRPr="00C377E7"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  <w:t xml:space="preserve">Summary: </w:t>
      </w:r>
    </w:p>
    <w:p w14:paraId="523D49FF" w14:textId="066C0C67" w:rsidR="0007680C" w:rsidRPr="00154686" w:rsidRDefault="0007680C" w:rsidP="000954C0">
      <w:pPr>
        <w:numPr>
          <w:ilvl w:val="0"/>
          <w:numId w:val="5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154686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973FE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purpose of this </w:t>
      </w:r>
      <w:r w:rsidRPr="00154686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experiment </w:t>
      </w:r>
      <w:r w:rsidR="00973FE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is to investigate the relation between alcohol use and </w:t>
      </w:r>
      <w:r w:rsidR="00CE1A56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isky sexual decision-making among</w:t>
      </w:r>
      <w:r w:rsidR="00973FE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MSM</w:t>
      </w:r>
    </w:p>
    <w:p w14:paraId="144CAA29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</w:pPr>
    </w:p>
    <w:p w14:paraId="5C28974C" w14:textId="368F2C6F" w:rsidR="00C377E7" w:rsidRPr="00C377E7" w:rsidRDefault="00973FE1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  <w:t xml:space="preserve">Potential </w:t>
      </w:r>
      <w:r w:rsidR="00C377E7" w:rsidRPr="00C377E7"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  <w:t>Responsibilities</w:t>
      </w:r>
      <w:r w:rsidR="00C377E7" w:rsidRPr="00C377E7">
        <w:rPr>
          <w:rFonts w:ascii="Times New Roman" w:eastAsia="Cambria" w:hAnsi="Times New Roman" w:cs="Times New Roman"/>
          <w:b/>
          <w:sz w:val="24"/>
          <w:szCs w:val="24"/>
          <w:u w:val="single"/>
        </w:rPr>
        <w:t>:</w:t>
      </w:r>
      <w:r w:rsidR="00C377E7" w:rsidRPr="00C377E7">
        <w:rPr>
          <w:rFonts w:ascii="Times New Roman" w:eastAsia="Cambria" w:hAnsi="Times New Roman" w:cs="Times New Roman"/>
          <w:sz w:val="24"/>
          <w:szCs w:val="24"/>
        </w:rPr>
        <w:t xml:space="preserve"> </w:t>
      </w:r>
    </w:p>
    <w:p w14:paraId="27322A37" w14:textId="147A893E" w:rsidR="00CE1A56" w:rsidRPr="00CE1A56" w:rsidRDefault="00CE1A56" w:rsidP="00CE1A56">
      <w:pPr>
        <w:numPr>
          <w:ilvl w:val="0"/>
          <w:numId w:val="2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Cambria" w:hAnsi="Times New Roman" w:cs="Times New Roman"/>
          <w:i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ruit</w:t>
      </w:r>
      <w:r w:rsidRPr="00154686">
        <w:rPr>
          <w:rFonts w:ascii="Times New Roman" w:eastAsia="Times New Roman" w:hAnsi="Times New Roman" w:cs="Times New Roman"/>
          <w:sz w:val="24"/>
          <w:szCs w:val="24"/>
        </w:rPr>
        <w:t xml:space="preserve"> and schedul</w:t>
      </w:r>
      <w:r>
        <w:rPr>
          <w:rFonts w:ascii="Times New Roman" w:eastAsia="Times New Roman" w:hAnsi="Times New Roman" w:cs="Times New Roman"/>
          <w:sz w:val="24"/>
          <w:szCs w:val="24"/>
        </w:rPr>
        <w:t>e potential study participants</w:t>
      </w:r>
    </w:p>
    <w:p w14:paraId="51A9E4F2" w14:textId="7BE43CF5" w:rsidR="00CE1A56" w:rsidRPr="00154686" w:rsidRDefault="00CE1A56" w:rsidP="00CE1A56">
      <w:pPr>
        <w:numPr>
          <w:ilvl w:val="0"/>
          <w:numId w:val="2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Cambria" w:hAnsi="Times New Roman" w:cs="Times New Roman"/>
          <w:i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nduct informed consent to enroll participants into the study </w:t>
      </w:r>
    </w:p>
    <w:p w14:paraId="43A4B9DF" w14:textId="420BC5FF" w:rsidR="00CE1A56" w:rsidRPr="002F5F83" w:rsidRDefault="002474AF" w:rsidP="00C377E7">
      <w:pPr>
        <w:numPr>
          <w:ilvl w:val="0"/>
          <w:numId w:val="2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Cambria" w:hAnsi="Times New Roman" w:cs="Times New Roman"/>
          <w:i/>
          <w:sz w:val="24"/>
          <w:szCs w:val="24"/>
          <w:u w:val="single"/>
        </w:rPr>
      </w:pPr>
      <w:r w:rsidRPr="00154686">
        <w:rPr>
          <w:rFonts w:ascii="Times New Roman" w:eastAsia="Times New Roman" w:hAnsi="Times New Roman" w:cs="Times New Roman"/>
          <w:sz w:val="24"/>
          <w:szCs w:val="24"/>
        </w:rPr>
        <w:t>Set up and run</w:t>
      </w:r>
      <w:r w:rsidR="00C26820" w:rsidRPr="001546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1A56">
        <w:rPr>
          <w:rFonts w:ascii="Times New Roman" w:eastAsia="Times New Roman" w:hAnsi="Times New Roman" w:cs="Times New Roman"/>
          <w:sz w:val="24"/>
          <w:szCs w:val="24"/>
        </w:rPr>
        <w:t>participants through experimental procedure</w:t>
      </w:r>
      <w:r w:rsidR="00CC4F50" w:rsidRPr="00154686">
        <w:rPr>
          <w:rFonts w:ascii="Times New Roman" w:eastAsia="Times New Roman" w:hAnsi="Times New Roman" w:cs="Times New Roman"/>
          <w:sz w:val="24"/>
          <w:szCs w:val="24"/>
        </w:rPr>
        <w:t xml:space="preserve">, including </w:t>
      </w:r>
      <w:r w:rsidR="00CE1A56">
        <w:rPr>
          <w:rFonts w:ascii="Times New Roman" w:eastAsia="Times New Roman" w:hAnsi="Times New Roman" w:cs="Times New Roman"/>
          <w:sz w:val="24"/>
          <w:szCs w:val="24"/>
        </w:rPr>
        <w:t xml:space="preserve">self-report assessments, interviews, and computerized tasks </w:t>
      </w:r>
    </w:p>
    <w:p w14:paraId="58B7B21C" w14:textId="1573D373" w:rsidR="002F5F83" w:rsidRPr="002F5F83" w:rsidRDefault="002F5F83" w:rsidP="002F5F83">
      <w:pPr>
        <w:numPr>
          <w:ilvl w:val="0"/>
          <w:numId w:val="2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Cambria" w:hAnsi="Times New Roman" w:cs="Times New Roman"/>
          <w:i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sist</w:t>
      </w:r>
      <w:r w:rsidRPr="00CE1A56">
        <w:rPr>
          <w:rFonts w:ascii="Times New Roman" w:eastAsia="Times New Roman" w:hAnsi="Times New Roman" w:cs="Times New Roman"/>
          <w:sz w:val="24"/>
          <w:szCs w:val="24"/>
        </w:rPr>
        <w:t xml:space="preserve"> with alcohol administration protocol</w:t>
      </w:r>
    </w:p>
    <w:p w14:paraId="04A69F25" w14:textId="64CEE07F" w:rsidR="00C26820" w:rsidRPr="00C377E7" w:rsidRDefault="00CE1A56" w:rsidP="00C377E7">
      <w:pPr>
        <w:numPr>
          <w:ilvl w:val="0"/>
          <w:numId w:val="2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Cambria" w:hAnsi="Times New Roman" w:cs="Times New Roman"/>
          <w:i/>
          <w:sz w:val="24"/>
          <w:szCs w:val="24"/>
          <w:u w:val="single"/>
        </w:rPr>
      </w:pPr>
      <w:r>
        <w:rPr>
          <w:rFonts w:ascii="Times New Roman" w:eastAsia="Cambria" w:hAnsi="Times New Roman" w:cs="Times New Roman"/>
          <w:sz w:val="24"/>
          <w:szCs w:val="24"/>
        </w:rPr>
        <w:t>Enter and manage data</w:t>
      </w:r>
    </w:p>
    <w:p w14:paraId="07341122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</w:pPr>
    </w:p>
    <w:p w14:paraId="7381EBC9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</w:pPr>
      <w:r w:rsidRPr="00C377E7"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  <w:t>Requirements:</w:t>
      </w:r>
    </w:p>
    <w:p w14:paraId="5A3F8530" w14:textId="1A59234C" w:rsidR="00C377E7" w:rsidRPr="00C377E7" w:rsidRDefault="00BE7056" w:rsidP="00C377E7">
      <w:pPr>
        <w:numPr>
          <w:ilvl w:val="0"/>
          <w:numId w:val="1"/>
        </w:numPr>
        <w:tabs>
          <w:tab w:val="clear" w:pos="720"/>
        </w:tabs>
        <w:spacing w:after="0" w:afterAutospacing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nimum GPA of 3.0</w:t>
      </w:r>
    </w:p>
    <w:p w14:paraId="51E5765A" w14:textId="57D67154" w:rsidR="00C377E7" w:rsidRPr="00C377E7" w:rsidRDefault="00C377E7" w:rsidP="00C377E7">
      <w:pPr>
        <w:numPr>
          <w:ilvl w:val="0"/>
          <w:numId w:val="1"/>
        </w:numPr>
        <w:tabs>
          <w:tab w:val="clear" w:pos="720"/>
        </w:tabs>
        <w:spacing w:after="0" w:afterAutospacing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77E7">
        <w:rPr>
          <w:rFonts w:ascii="Times New Roman" w:eastAsia="Times New Roman" w:hAnsi="Times New Roman" w:cs="Times New Roman"/>
          <w:sz w:val="24"/>
          <w:szCs w:val="24"/>
        </w:rPr>
        <w:t xml:space="preserve">Available to work </w:t>
      </w:r>
      <w:r w:rsidR="00CE1A56">
        <w:rPr>
          <w:rFonts w:ascii="Times New Roman" w:eastAsia="Times New Roman" w:hAnsi="Times New Roman" w:cs="Times New Roman"/>
          <w:sz w:val="24"/>
          <w:szCs w:val="24"/>
        </w:rPr>
        <w:t>6-9</w:t>
      </w:r>
      <w:r w:rsidR="00973F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377E7">
        <w:rPr>
          <w:rFonts w:ascii="Times New Roman" w:eastAsia="Times New Roman" w:hAnsi="Times New Roman" w:cs="Times New Roman"/>
          <w:sz w:val="24"/>
          <w:szCs w:val="24"/>
        </w:rPr>
        <w:t>h</w:t>
      </w:r>
      <w:r w:rsidR="00CE1A56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C377E7">
        <w:rPr>
          <w:rFonts w:ascii="Times New Roman" w:eastAsia="Times New Roman" w:hAnsi="Times New Roman" w:cs="Times New Roman"/>
          <w:sz w:val="24"/>
          <w:szCs w:val="24"/>
        </w:rPr>
        <w:t xml:space="preserve">rs/week </w:t>
      </w:r>
    </w:p>
    <w:p w14:paraId="6AFA3475" w14:textId="77777777" w:rsidR="00C377E7" w:rsidRPr="00154686" w:rsidRDefault="00C377E7" w:rsidP="00C377E7">
      <w:pPr>
        <w:numPr>
          <w:ilvl w:val="0"/>
          <w:numId w:val="1"/>
        </w:numPr>
        <w:tabs>
          <w:tab w:val="clear" w:pos="720"/>
        </w:tabs>
        <w:spacing w:after="0" w:afterAutospacing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77E7">
        <w:rPr>
          <w:rFonts w:ascii="Times New Roman" w:eastAsia="Times New Roman" w:hAnsi="Times New Roman" w:cs="Times New Roman"/>
          <w:sz w:val="24"/>
          <w:szCs w:val="24"/>
        </w:rPr>
        <w:t>Minimum</w:t>
      </w:r>
      <w:r w:rsidR="007D70DF" w:rsidRPr="001546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377E7">
        <w:rPr>
          <w:rFonts w:ascii="Times New Roman" w:eastAsia="Times New Roman" w:hAnsi="Times New Roman" w:cs="Times New Roman"/>
          <w:sz w:val="24"/>
          <w:szCs w:val="24"/>
        </w:rPr>
        <w:t>1 year (e.g., 2 semesters) commitment</w:t>
      </w:r>
    </w:p>
    <w:p w14:paraId="0F877345" w14:textId="18208548" w:rsidR="007A714A" w:rsidRPr="007A714A" w:rsidRDefault="002474AF" w:rsidP="007A714A">
      <w:pPr>
        <w:numPr>
          <w:ilvl w:val="0"/>
          <w:numId w:val="1"/>
        </w:numPr>
        <w:tabs>
          <w:tab w:val="clear" w:pos="720"/>
        </w:tabs>
        <w:spacing w:after="0" w:afterAutospacing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4686">
        <w:rPr>
          <w:rFonts w:ascii="Times New Roman" w:eastAsia="Times New Roman" w:hAnsi="Times New Roman" w:cs="Times New Roman"/>
          <w:sz w:val="24"/>
          <w:szCs w:val="24"/>
        </w:rPr>
        <w:t>Responsible, reliable, organized, and punctual</w:t>
      </w:r>
    </w:p>
    <w:p w14:paraId="1594BA3E" w14:textId="397D3131" w:rsidR="007A714A" w:rsidRPr="00154686" w:rsidRDefault="007A714A" w:rsidP="007A714A">
      <w:pPr>
        <w:tabs>
          <w:tab w:val="clear" w:pos="720"/>
        </w:tabs>
        <w:spacing w:after="0" w:afterAutospacing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E01879F" w14:textId="77777777" w:rsidR="00C377E7" w:rsidRPr="00154686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BCD9F2" w14:textId="77777777" w:rsidR="006814D6" w:rsidRPr="006814D6" w:rsidRDefault="006814D6" w:rsidP="006814D6">
      <w:pPr>
        <w:tabs>
          <w:tab w:val="clear" w:pos="720"/>
        </w:tabs>
        <w:spacing w:after="0" w:afterAutospacing="0" w:line="240" w:lineRule="auto"/>
        <w:rPr>
          <w:rFonts w:ascii="Times New Roman" w:eastAsia="MS Mincho" w:hAnsi="Times New Roman" w:cs="Times New Roman"/>
          <w:b/>
          <w:i/>
          <w:sz w:val="24"/>
          <w:szCs w:val="24"/>
          <w:u w:val="single"/>
        </w:rPr>
      </w:pPr>
      <w:r w:rsidRPr="006814D6">
        <w:rPr>
          <w:rFonts w:ascii="Times New Roman" w:eastAsia="MS Mincho" w:hAnsi="Times New Roman" w:cs="Times New Roman"/>
          <w:b/>
          <w:i/>
          <w:sz w:val="24"/>
          <w:szCs w:val="24"/>
          <w:u w:val="single"/>
        </w:rPr>
        <w:t>Not required but preferred:</w:t>
      </w:r>
    </w:p>
    <w:p w14:paraId="3701E411" w14:textId="77777777" w:rsidR="006814D6" w:rsidRDefault="006814D6" w:rsidP="006814D6">
      <w:pPr>
        <w:numPr>
          <w:ilvl w:val="0"/>
          <w:numId w:val="6"/>
        </w:numPr>
        <w:tabs>
          <w:tab w:val="clear" w:pos="720"/>
        </w:tabs>
        <w:spacing w:after="200" w:afterAutospacing="0" w:line="240" w:lineRule="auto"/>
        <w:contextualSpacing/>
        <w:rPr>
          <w:rFonts w:ascii="Times New Roman" w:eastAsia="MS Mincho" w:hAnsi="Times New Roman" w:cs="Times New Roman"/>
          <w:sz w:val="24"/>
          <w:szCs w:val="24"/>
        </w:rPr>
      </w:pPr>
      <w:r w:rsidRPr="006814D6">
        <w:rPr>
          <w:rFonts w:ascii="Times New Roman" w:eastAsia="MS Mincho" w:hAnsi="Times New Roman" w:cs="Times New Roman"/>
          <w:sz w:val="24"/>
          <w:szCs w:val="24"/>
        </w:rPr>
        <w:t xml:space="preserve">Intention to pursue graduate education in </w:t>
      </w:r>
      <w:r w:rsidR="00CC4F50" w:rsidRPr="00154686">
        <w:rPr>
          <w:rFonts w:ascii="Times New Roman" w:eastAsia="MS Mincho" w:hAnsi="Times New Roman" w:cs="Times New Roman"/>
          <w:sz w:val="24"/>
          <w:szCs w:val="24"/>
        </w:rPr>
        <w:t>C</w:t>
      </w:r>
      <w:r w:rsidR="003325E7" w:rsidRPr="00154686">
        <w:rPr>
          <w:rFonts w:ascii="Times New Roman" w:eastAsia="MS Mincho" w:hAnsi="Times New Roman" w:cs="Times New Roman"/>
          <w:sz w:val="24"/>
          <w:szCs w:val="24"/>
        </w:rPr>
        <w:t>linical</w:t>
      </w:r>
      <w:r w:rsidRPr="006814D6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CC4F50" w:rsidRPr="00154686">
        <w:rPr>
          <w:rFonts w:ascii="Times New Roman" w:eastAsia="MS Mincho" w:hAnsi="Times New Roman" w:cs="Times New Roman"/>
          <w:sz w:val="24"/>
          <w:szCs w:val="24"/>
        </w:rPr>
        <w:t>P</w:t>
      </w:r>
      <w:r w:rsidRPr="006814D6">
        <w:rPr>
          <w:rFonts w:ascii="Times New Roman" w:eastAsia="MS Mincho" w:hAnsi="Times New Roman" w:cs="Times New Roman"/>
          <w:sz w:val="24"/>
          <w:szCs w:val="24"/>
        </w:rPr>
        <w:t>sychology or related field</w:t>
      </w:r>
    </w:p>
    <w:p w14:paraId="5E974122" w14:textId="32A5D9B9" w:rsidR="00581753" w:rsidRDefault="00581753" w:rsidP="006814D6">
      <w:pPr>
        <w:numPr>
          <w:ilvl w:val="0"/>
          <w:numId w:val="6"/>
        </w:numPr>
        <w:tabs>
          <w:tab w:val="clear" w:pos="720"/>
        </w:tabs>
        <w:spacing w:after="200" w:afterAutospacing="0" w:line="240" w:lineRule="auto"/>
        <w:contextualSpacing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Prior research experience</w:t>
      </w:r>
    </w:p>
    <w:p w14:paraId="1F9E5B63" w14:textId="115DE00E" w:rsidR="007A714A" w:rsidRPr="006814D6" w:rsidRDefault="007A714A" w:rsidP="006814D6">
      <w:pPr>
        <w:numPr>
          <w:ilvl w:val="0"/>
          <w:numId w:val="6"/>
        </w:numPr>
        <w:tabs>
          <w:tab w:val="clear" w:pos="720"/>
        </w:tabs>
        <w:spacing w:after="200" w:afterAutospacing="0" w:line="240" w:lineRule="auto"/>
        <w:contextualSpacing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Afternoon and weekend availability</w:t>
      </w:r>
    </w:p>
    <w:p w14:paraId="6BAA90D6" w14:textId="77777777" w:rsidR="006814D6" w:rsidRPr="00C377E7" w:rsidRDefault="006814D6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</w:pPr>
    </w:p>
    <w:p w14:paraId="098359A2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</w:pPr>
      <w:r w:rsidRPr="00C377E7"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  <w:t>Compensation:</w:t>
      </w:r>
    </w:p>
    <w:p w14:paraId="5ED20C66" w14:textId="77777777" w:rsidR="002F5F83" w:rsidRPr="00154686" w:rsidRDefault="002F5F83" w:rsidP="002F5F83">
      <w:pPr>
        <w:numPr>
          <w:ilvl w:val="0"/>
          <w:numId w:val="3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377E7">
        <w:rPr>
          <w:rFonts w:ascii="Times New Roman" w:eastAsia="Times New Roman" w:hAnsi="Times New Roman" w:cs="Times New Roman"/>
          <w:sz w:val="24"/>
          <w:szCs w:val="24"/>
        </w:rPr>
        <w:t xml:space="preserve">Gain experience working with participants </w:t>
      </w:r>
      <w:r w:rsidRPr="00154686">
        <w:rPr>
          <w:rFonts w:ascii="Times New Roman" w:eastAsia="Times New Roman" w:hAnsi="Times New Roman" w:cs="Times New Roman"/>
          <w:sz w:val="24"/>
          <w:szCs w:val="24"/>
        </w:rPr>
        <w:t>in a research setting</w:t>
      </w:r>
    </w:p>
    <w:p w14:paraId="0F1240F2" w14:textId="77777777" w:rsidR="00C377E7" w:rsidRPr="00C377E7" w:rsidRDefault="00C377E7" w:rsidP="00C377E7">
      <w:pPr>
        <w:numPr>
          <w:ilvl w:val="0"/>
          <w:numId w:val="3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377E7">
        <w:rPr>
          <w:rFonts w:ascii="Times New Roman" w:eastAsia="Times New Roman" w:hAnsi="Times New Roman" w:cs="Times New Roman"/>
          <w:sz w:val="24"/>
          <w:szCs w:val="24"/>
        </w:rPr>
        <w:t xml:space="preserve">Learn </w:t>
      </w:r>
      <w:r w:rsidR="007D70DF" w:rsidRPr="00154686">
        <w:rPr>
          <w:rFonts w:ascii="Times New Roman" w:eastAsia="Times New Roman" w:hAnsi="Times New Roman" w:cs="Times New Roman"/>
          <w:sz w:val="24"/>
          <w:szCs w:val="24"/>
        </w:rPr>
        <w:t>alcohol administration procedures</w:t>
      </w:r>
      <w:r w:rsidR="006814D6" w:rsidRPr="00154686">
        <w:rPr>
          <w:rFonts w:ascii="Times New Roman" w:eastAsia="Times New Roman" w:hAnsi="Times New Roman" w:cs="Times New Roman"/>
          <w:sz w:val="24"/>
          <w:szCs w:val="24"/>
        </w:rPr>
        <w:t xml:space="preserve"> as well as a number of experimental tasks</w:t>
      </w:r>
    </w:p>
    <w:p w14:paraId="4EA26ED2" w14:textId="77777777" w:rsidR="002474AF" w:rsidRPr="00154686" w:rsidRDefault="000C1712" w:rsidP="00C377E7">
      <w:pPr>
        <w:numPr>
          <w:ilvl w:val="0"/>
          <w:numId w:val="3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4686">
        <w:rPr>
          <w:rFonts w:ascii="Times New Roman" w:eastAsia="Times New Roman" w:hAnsi="Times New Roman" w:cs="Times New Roman"/>
          <w:sz w:val="24"/>
          <w:szCs w:val="24"/>
        </w:rPr>
        <w:t>Opportunity to receive mentoring by graduate student in Clinical Psychology</w:t>
      </w:r>
    </w:p>
    <w:p w14:paraId="4882414F" w14:textId="62390F45" w:rsidR="000C1712" w:rsidRPr="00C377E7" w:rsidRDefault="000C1712" w:rsidP="000C1712">
      <w:pPr>
        <w:numPr>
          <w:ilvl w:val="0"/>
          <w:numId w:val="3"/>
        </w:numPr>
        <w:tabs>
          <w:tab w:val="clear" w:pos="720"/>
        </w:tabs>
        <w:spacing w:after="0" w:afterAutospacing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4686">
        <w:rPr>
          <w:rFonts w:ascii="Times New Roman" w:eastAsia="Times New Roman" w:hAnsi="Times New Roman" w:cs="Times New Roman"/>
          <w:sz w:val="24"/>
          <w:szCs w:val="24"/>
        </w:rPr>
        <w:t>Positions are available for course/research credit</w:t>
      </w:r>
      <w:r w:rsidR="002D71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810576E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</w:pPr>
    </w:p>
    <w:p w14:paraId="35F6E7BC" w14:textId="77777777" w:rsidR="00C377E7" w:rsidRPr="00C377E7" w:rsidRDefault="00C377E7" w:rsidP="00C377E7">
      <w:pPr>
        <w:tabs>
          <w:tab w:val="clear" w:pos="720"/>
        </w:tabs>
        <w:spacing w:after="0" w:afterAutospacing="0" w:line="240" w:lineRule="auto"/>
        <w:rPr>
          <w:rFonts w:ascii="Times New Roman" w:eastAsia="Cambria" w:hAnsi="Times New Roman" w:cs="Times New Roman"/>
          <w:sz w:val="24"/>
          <w:szCs w:val="24"/>
          <w:u w:val="single"/>
        </w:rPr>
      </w:pPr>
      <w:r w:rsidRPr="00C377E7">
        <w:rPr>
          <w:rFonts w:ascii="Times New Roman" w:eastAsia="Cambria" w:hAnsi="Times New Roman" w:cs="Times New Roman"/>
          <w:b/>
          <w:i/>
          <w:sz w:val="24"/>
          <w:szCs w:val="24"/>
          <w:u w:val="single"/>
        </w:rPr>
        <w:t>To Apply</w:t>
      </w:r>
      <w:r w:rsidRPr="00C377E7">
        <w:rPr>
          <w:rFonts w:ascii="Times New Roman" w:eastAsia="Cambria" w:hAnsi="Times New Roman" w:cs="Times New Roman"/>
          <w:b/>
          <w:sz w:val="24"/>
          <w:szCs w:val="24"/>
          <w:u w:val="single"/>
        </w:rPr>
        <w:t>:</w:t>
      </w:r>
    </w:p>
    <w:p w14:paraId="20DE23D3" w14:textId="5CC5CE79" w:rsidR="006414CF" w:rsidRDefault="00C377E7" w:rsidP="005D597B">
      <w:pPr>
        <w:numPr>
          <w:ilvl w:val="0"/>
          <w:numId w:val="4"/>
        </w:numPr>
        <w:tabs>
          <w:tab w:val="clear" w:pos="720"/>
        </w:tabs>
        <w:spacing w:after="0" w:afterAutospacing="0" w:line="240" w:lineRule="auto"/>
        <w:contextualSpacing/>
      </w:pPr>
      <w:r w:rsidRPr="007A714A">
        <w:rPr>
          <w:rFonts w:ascii="Times New Roman" w:eastAsia="Times New Roman" w:hAnsi="Times New Roman" w:cs="Times New Roman"/>
          <w:sz w:val="24"/>
          <w:szCs w:val="24"/>
        </w:rPr>
        <w:t xml:space="preserve">Please email a </w:t>
      </w:r>
      <w:r w:rsidR="007D70DF" w:rsidRPr="007A714A">
        <w:rPr>
          <w:rFonts w:ascii="Times New Roman" w:eastAsia="Times New Roman" w:hAnsi="Times New Roman" w:cs="Times New Roman"/>
          <w:sz w:val="24"/>
          <w:szCs w:val="24"/>
        </w:rPr>
        <w:t xml:space="preserve">brief </w:t>
      </w:r>
      <w:r w:rsidRPr="007A714A">
        <w:rPr>
          <w:rFonts w:ascii="Times New Roman" w:eastAsia="Times New Roman" w:hAnsi="Times New Roman" w:cs="Times New Roman"/>
          <w:sz w:val="24"/>
          <w:szCs w:val="24"/>
        </w:rPr>
        <w:t>statement of interest, a current CV/resume,</w:t>
      </w:r>
      <w:r w:rsidR="002F5F83" w:rsidRPr="007A714A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7A714A">
        <w:rPr>
          <w:rFonts w:ascii="Times New Roman" w:eastAsia="Times New Roman" w:hAnsi="Times New Roman" w:cs="Times New Roman"/>
          <w:sz w:val="24"/>
          <w:szCs w:val="24"/>
        </w:rPr>
        <w:t xml:space="preserve"> an uno</w:t>
      </w:r>
      <w:r w:rsidR="002F5F83" w:rsidRPr="007A714A">
        <w:rPr>
          <w:rFonts w:ascii="Times New Roman" w:eastAsia="Times New Roman" w:hAnsi="Times New Roman" w:cs="Times New Roman"/>
          <w:sz w:val="24"/>
          <w:szCs w:val="24"/>
        </w:rPr>
        <w:t xml:space="preserve">fficial copy of your transcript </w:t>
      </w:r>
      <w:r w:rsidRPr="007A714A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7A714A">
        <w:rPr>
          <w:rFonts w:ascii="Times New Roman" w:eastAsia="Times New Roman" w:hAnsi="Times New Roman" w:cs="Times New Roman"/>
          <w:sz w:val="24"/>
          <w:szCs w:val="24"/>
        </w:rPr>
        <w:t>Alan Sheinfil</w:t>
      </w:r>
      <w:r w:rsidR="007A714A" w:rsidRPr="00C377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7" w:history="1">
        <w:r w:rsidR="007A714A" w:rsidRPr="00D12A7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zsheinf@syr.edu</w:t>
        </w:r>
      </w:hyperlink>
    </w:p>
    <w:sectPr w:rsidR="006414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80D82"/>
    <w:multiLevelType w:val="hybridMultilevel"/>
    <w:tmpl w:val="128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F14B6"/>
    <w:multiLevelType w:val="hybridMultilevel"/>
    <w:tmpl w:val="9E68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C35BB"/>
    <w:multiLevelType w:val="hybridMultilevel"/>
    <w:tmpl w:val="B928D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903E83"/>
    <w:multiLevelType w:val="hybridMultilevel"/>
    <w:tmpl w:val="0658C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74A01"/>
    <w:multiLevelType w:val="hybridMultilevel"/>
    <w:tmpl w:val="352E7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AC084D"/>
    <w:multiLevelType w:val="hybridMultilevel"/>
    <w:tmpl w:val="9894F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zayMDIyNDexsLBQ0lEKTi0uzszPAykwrAUAeVo8BCwAAAA="/>
  </w:docVars>
  <w:rsids>
    <w:rsidRoot w:val="00C377E7"/>
    <w:rsid w:val="0007680C"/>
    <w:rsid w:val="000C1712"/>
    <w:rsid w:val="00132823"/>
    <w:rsid w:val="00154686"/>
    <w:rsid w:val="001E4557"/>
    <w:rsid w:val="00213E99"/>
    <w:rsid w:val="00215A7E"/>
    <w:rsid w:val="002474AF"/>
    <w:rsid w:val="00263535"/>
    <w:rsid w:val="002D7122"/>
    <w:rsid w:val="002F5F83"/>
    <w:rsid w:val="003325E7"/>
    <w:rsid w:val="003A7005"/>
    <w:rsid w:val="004F47EC"/>
    <w:rsid w:val="00501310"/>
    <w:rsid w:val="00581753"/>
    <w:rsid w:val="00597F46"/>
    <w:rsid w:val="006414CF"/>
    <w:rsid w:val="006674A9"/>
    <w:rsid w:val="006814D6"/>
    <w:rsid w:val="007A714A"/>
    <w:rsid w:val="007D70DF"/>
    <w:rsid w:val="00823CA3"/>
    <w:rsid w:val="00973FE1"/>
    <w:rsid w:val="00A400A1"/>
    <w:rsid w:val="00AA021C"/>
    <w:rsid w:val="00BE7056"/>
    <w:rsid w:val="00C26820"/>
    <w:rsid w:val="00C377E7"/>
    <w:rsid w:val="00CC4F50"/>
    <w:rsid w:val="00CE1A56"/>
    <w:rsid w:val="00CE7ACC"/>
    <w:rsid w:val="00D7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EB956A"/>
  <w15:docId w15:val="{91542E93-4409-4F3C-AB01-946A66F8C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ingle"/>
    <w:qFormat/>
    <w:rsid w:val="00132823"/>
    <w:pPr>
      <w:tabs>
        <w:tab w:val="left" w:pos="720"/>
      </w:tabs>
      <w:spacing w:after="100" w:afterAutospacing="1" w:line="48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700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46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46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468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46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4686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6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68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13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zsheinf@syr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sheinf@syr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A582B-AEAC-4152-B5AC-659543367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zarie Hutchison</dc:creator>
  <cp:keywords/>
  <dc:description/>
  <cp:lastModifiedBy>Dezarie Moskal</cp:lastModifiedBy>
  <cp:revision>2</cp:revision>
  <dcterms:created xsi:type="dcterms:W3CDTF">2020-05-28T21:04:00Z</dcterms:created>
  <dcterms:modified xsi:type="dcterms:W3CDTF">2020-05-28T21:04:00Z</dcterms:modified>
</cp:coreProperties>
</file>